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153DF" w14:textId="77777777" w:rsidR="00362D7E" w:rsidRDefault="008377A9">
      <w:pPr>
        <w:pStyle w:val="2"/>
      </w:pPr>
      <w:r>
        <w:t>1</w:t>
      </w:r>
      <w:r>
        <w:t>、申请</w:t>
      </w:r>
      <w:proofErr w:type="spellStart"/>
      <w:r>
        <w:t>Github</w:t>
      </w:r>
      <w:proofErr w:type="spellEnd"/>
      <w:r>
        <w:t>账号</w:t>
      </w:r>
    </w:p>
    <w:p w14:paraId="3DBB5466" w14:textId="77777777" w:rsidR="00362D7E" w:rsidRDefault="008377A9">
      <w:r>
        <w:t>①</w:t>
      </w:r>
      <w:r>
        <w:t>进入</w:t>
      </w:r>
      <w:proofErr w:type="spellStart"/>
      <w:r>
        <w:t>Github</w:t>
      </w:r>
      <w:proofErr w:type="spellEnd"/>
      <w:proofErr w:type="gramStart"/>
      <w:r>
        <w:t>官网</w:t>
      </w:r>
      <w:proofErr w:type="gramEnd"/>
      <w:r>
        <w:t xml:space="preserve"> https://github.com/</w:t>
      </w:r>
    </w:p>
    <w:p w14:paraId="56A1A458" w14:textId="77777777" w:rsidR="00362D7E" w:rsidRDefault="008377A9">
      <w:r>
        <w:rPr>
          <w:noProof/>
        </w:rPr>
        <w:drawing>
          <wp:inline distT="0" distB="0" distL="0" distR="0" wp14:anchorId="0AA80FD4" wp14:editId="6C73F109">
            <wp:extent cx="5334000" cy="2428875"/>
            <wp:effectExtent l="0" t="0" r="0" b="0"/>
            <wp:docPr id="1" name="Figure" descr="1602324102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10231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B543" w14:textId="77777777" w:rsidR="00362D7E" w:rsidRDefault="008377A9">
      <w:r>
        <w:t>②</w:t>
      </w:r>
      <w:r>
        <w:t>输入用户名，邮箱，密码，验证码</w:t>
      </w:r>
    </w:p>
    <w:p w14:paraId="0B789765" w14:textId="77777777" w:rsidR="00362D7E" w:rsidRDefault="008377A9">
      <w:r>
        <w:rPr>
          <w:noProof/>
        </w:rPr>
        <w:drawing>
          <wp:inline distT="0" distB="0" distL="0" distR="0" wp14:anchorId="36F2C8E0" wp14:editId="1B1114B7">
            <wp:extent cx="5334000" cy="2000250"/>
            <wp:effectExtent l="0" t="0" r="0" b="0"/>
            <wp:docPr id="2" name="Figure" descr="16023241768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176878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4BF2E" w14:textId="77777777" w:rsidR="00362D7E" w:rsidRDefault="008377A9">
      <w:r>
        <w:t>③</w:t>
      </w:r>
      <w:r>
        <w:t>建立完毕</w:t>
      </w:r>
    </w:p>
    <w:p w14:paraId="4A37181C" w14:textId="77777777" w:rsidR="00362D7E" w:rsidRDefault="008377A9">
      <w:pPr>
        <w:pStyle w:val="1"/>
      </w:pPr>
      <w:r>
        <w:t>2</w:t>
      </w:r>
      <w:r>
        <w:t>、安装</w:t>
      </w:r>
      <w:r>
        <w:t>VCCODE</w:t>
      </w:r>
    </w:p>
    <w:p w14:paraId="3EA4C031" w14:textId="77777777" w:rsidR="00362D7E" w:rsidRDefault="008377A9">
      <w:r>
        <w:t>①</w:t>
      </w:r>
      <w:r>
        <w:t>进</w:t>
      </w:r>
      <w:proofErr w:type="gramStart"/>
      <w:r>
        <w:t>入官网</w:t>
      </w:r>
      <w:proofErr w:type="gramEnd"/>
      <w:r>
        <w:t xml:space="preserve"> https://code.visualstudio.com/</w:t>
      </w:r>
    </w:p>
    <w:p w14:paraId="516DDF5B" w14:textId="77777777" w:rsidR="00362D7E" w:rsidRDefault="008377A9">
      <w:r>
        <w:rPr>
          <w:noProof/>
        </w:rPr>
        <w:lastRenderedPageBreak/>
        <w:drawing>
          <wp:inline distT="0" distB="0" distL="0" distR="0" wp14:anchorId="79547410" wp14:editId="37F583DF">
            <wp:extent cx="5334000" cy="4191000"/>
            <wp:effectExtent l="0" t="0" r="0" b="0"/>
            <wp:docPr id="3" name="Figure" descr="1602324406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40624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E91CD" w14:textId="77777777" w:rsidR="00362D7E" w:rsidRDefault="008377A9">
      <w:r>
        <w:t>②</w:t>
      </w:r>
      <w:r>
        <w:t>点击下载安装</w:t>
      </w:r>
    </w:p>
    <w:p w14:paraId="52CC6D51" w14:textId="77777777" w:rsidR="00362D7E" w:rsidRDefault="008377A9">
      <w:r>
        <w:rPr>
          <w:noProof/>
        </w:rPr>
        <w:drawing>
          <wp:inline distT="0" distB="0" distL="0" distR="0" wp14:anchorId="60D0D7CE" wp14:editId="46F3D2DA">
            <wp:extent cx="5334000" cy="2857500"/>
            <wp:effectExtent l="0" t="0" r="0" b="0"/>
            <wp:docPr id="4" name="Figure" descr="1602324474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47408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A268" w14:textId="77777777" w:rsidR="00362D7E" w:rsidRDefault="008377A9">
      <w:r>
        <w:t>③</w:t>
      </w:r>
      <w:r>
        <w:t>安装汉化：按下快捷键</w:t>
      </w:r>
      <w:proofErr w:type="spellStart"/>
      <w:r>
        <w:t>ctrl+shift+p</w:t>
      </w:r>
      <w:proofErr w:type="spellEnd"/>
      <w:r>
        <w:t>，输入搜索</w:t>
      </w:r>
      <w:r>
        <w:t>configuration display language</w:t>
      </w:r>
      <w:r>
        <w:t>，选择</w:t>
      </w:r>
      <w:r>
        <w:t>Install additional languages</w:t>
      </w:r>
      <w:r>
        <w:t>，安装简体中文汉化包</w:t>
      </w:r>
    </w:p>
    <w:p w14:paraId="6C852B6C" w14:textId="77777777" w:rsidR="00362D7E" w:rsidRDefault="008377A9">
      <w:r>
        <w:rPr>
          <w:noProof/>
        </w:rPr>
        <w:lastRenderedPageBreak/>
        <w:drawing>
          <wp:inline distT="0" distB="0" distL="0" distR="0" wp14:anchorId="12ECC6F2" wp14:editId="2098EBE9">
            <wp:extent cx="5334000" cy="1095375"/>
            <wp:effectExtent l="0" t="0" r="0" b="0"/>
            <wp:docPr id="5" name="Figure" descr="1602324562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56260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FBE8D" w14:textId="77777777" w:rsidR="00362D7E" w:rsidRDefault="008377A9">
      <w:r>
        <w:rPr>
          <w:noProof/>
        </w:rPr>
        <w:drawing>
          <wp:inline distT="0" distB="0" distL="0" distR="0" wp14:anchorId="259F13C0" wp14:editId="62C578E0">
            <wp:extent cx="5334000" cy="933450"/>
            <wp:effectExtent l="0" t="0" r="0" b="0"/>
            <wp:docPr id="6" name="Figure" descr="1602324619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61901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E0BDA" w14:textId="77777777" w:rsidR="00362D7E" w:rsidRDefault="008377A9">
      <w:r>
        <w:t>④</w:t>
      </w:r>
      <w:r>
        <w:t>重启软件</w:t>
      </w:r>
    </w:p>
    <w:p w14:paraId="073981DD" w14:textId="77777777" w:rsidR="00362D7E" w:rsidRDefault="008377A9">
      <w:r>
        <w:rPr>
          <w:noProof/>
        </w:rPr>
        <w:drawing>
          <wp:inline distT="0" distB="0" distL="0" distR="0" wp14:anchorId="4CBB1832" wp14:editId="409C0271">
            <wp:extent cx="5334000" cy="1743075"/>
            <wp:effectExtent l="0" t="0" r="0" b="0"/>
            <wp:docPr id="7" name="Figure" descr="1602324658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6584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C2B1" w14:textId="77777777" w:rsidR="00362D7E" w:rsidRDefault="008377A9">
      <w:r>
        <w:t>⑤</w:t>
      </w:r>
      <w:r>
        <w:t>汉化完成</w:t>
      </w:r>
    </w:p>
    <w:p w14:paraId="2A34DE1D" w14:textId="77777777" w:rsidR="00362D7E" w:rsidRDefault="008377A9">
      <w:r>
        <w:rPr>
          <w:noProof/>
        </w:rPr>
        <w:drawing>
          <wp:inline distT="0" distB="0" distL="0" distR="0" wp14:anchorId="3C167F72" wp14:editId="4623FC73">
            <wp:extent cx="5334000" cy="2857500"/>
            <wp:effectExtent l="0" t="0" r="0" b="0"/>
            <wp:docPr id="8" name="Figure" descr="1602324759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75924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9C1E5" w14:textId="77777777" w:rsidR="00362D7E" w:rsidRDefault="008377A9">
      <w:pPr>
        <w:pStyle w:val="1"/>
      </w:pPr>
      <w:r>
        <w:t>3</w:t>
      </w:r>
      <w:r>
        <w:t>、实现</w:t>
      </w:r>
      <w:proofErr w:type="spellStart"/>
      <w:r>
        <w:t>Github</w:t>
      </w:r>
      <w:proofErr w:type="spellEnd"/>
      <w:r>
        <w:t>在本地端和云端的数据同步</w:t>
      </w:r>
    </w:p>
    <w:p w14:paraId="47D05358" w14:textId="77777777" w:rsidR="00362D7E" w:rsidRDefault="008377A9">
      <w:r>
        <w:t>①</w:t>
      </w:r>
      <w:r>
        <w:t>云端建立</w:t>
      </w:r>
      <w:proofErr w:type="spellStart"/>
      <w:r>
        <w:t>Github</w:t>
      </w:r>
      <w:proofErr w:type="spellEnd"/>
      <w:r>
        <w:t>库</w:t>
      </w:r>
    </w:p>
    <w:p w14:paraId="1E1A390D" w14:textId="77777777" w:rsidR="00362D7E" w:rsidRDefault="008377A9">
      <w:r>
        <w:lastRenderedPageBreak/>
        <w:t>在个人主页下点击</w:t>
      </w:r>
      <w:r>
        <w:t>NEW</w:t>
      </w:r>
      <w:r>
        <w:t>，按照下图配置</w:t>
      </w:r>
    </w:p>
    <w:p w14:paraId="6F0B78A5" w14:textId="77777777" w:rsidR="00362D7E" w:rsidRDefault="008377A9">
      <w:r>
        <w:rPr>
          <w:noProof/>
        </w:rPr>
        <w:drawing>
          <wp:inline distT="0" distB="0" distL="0" distR="0" wp14:anchorId="6D989EEB" wp14:editId="131580BB">
            <wp:extent cx="5334000" cy="1895475"/>
            <wp:effectExtent l="0" t="0" r="0" b="0"/>
            <wp:docPr id="9" name="Figure" descr="1602325358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35827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03260" w14:textId="77777777" w:rsidR="00362D7E" w:rsidRDefault="008377A9">
      <w:r>
        <w:rPr>
          <w:noProof/>
        </w:rPr>
        <w:drawing>
          <wp:inline distT="0" distB="0" distL="0" distR="0" wp14:anchorId="3AF83404" wp14:editId="5EF04C20">
            <wp:extent cx="5334000" cy="4257675"/>
            <wp:effectExtent l="0" t="0" r="0" b="0"/>
            <wp:docPr id="10" name="Figure" descr="1602325455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45553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95E06" w14:textId="77777777" w:rsidR="00362D7E" w:rsidRDefault="008377A9">
      <w:r>
        <w:t>②</w:t>
      </w:r>
      <w:r>
        <w:t>打开</w:t>
      </w:r>
      <w:r>
        <w:t>Git</w:t>
      </w:r>
      <w:proofErr w:type="gramStart"/>
      <w:r>
        <w:t>官网</w:t>
      </w:r>
      <w:proofErr w:type="gramEnd"/>
      <w:r>
        <w:t xml:space="preserve"> https://git-scm.com/</w:t>
      </w:r>
      <w:r>
        <w:t>，下载并安装</w:t>
      </w:r>
    </w:p>
    <w:p w14:paraId="7FD8DB27" w14:textId="77777777" w:rsidR="00362D7E" w:rsidRDefault="008377A9">
      <w:r>
        <w:rPr>
          <w:noProof/>
        </w:rPr>
        <w:lastRenderedPageBreak/>
        <w:drawing>
          <wp:inline distT="0" distB="0" distL="0" distR="0" wp14:anchorId="43A55D30" wp14:editId="39F4D40D">
            <wp:extent cx="5334000" cy="3305175"/>
            <wp:effectExtent l="0" t="0" r="0" b="0"/>
            <wp:docPr id="11" name="Figure" descr="1602324867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486794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523E" w14:textId="77777777" w:rsidR="00362D7E" w:rsidRDefault="008377A9">
      <w:r>
        <w:t>②</w:t>
      </w:r>
      <w:r>
        <w:t>在</w:t>
      </w:r>
      <w:r>
        <w:t>Git</w:t>
      </w:r>
      <w:r>
        <w:t>命令行模式下</w:t>
      </w:r>
      <w:r>
        <w:t xml:space="preserve"> </w:t>
      </w:r>
      <w:r>
        <w:t>输入如下命令，配置</w:t>
      </w:r>
      <w:r>
        <w:t>username</w:t>
      </w:r>
      <w:r>
        <w:t>和</w:t>
      </w:r>
      <w:proofErr w:type="spellStart"/>
      <w:r>
        <w:t>useremail</w:t>
      </w:r>
      <w:proofErr w:type="spellEnd"/>
    </w:p>
    <w:p w14:paraId="19CBDDBB" w14:textId="77777777" w:rsidR="00362D7E" w:rsidRDefault="008377A9">
      <w:pPr>
        <w:pStyle w:val="SourceCode"/>
      </w:pPr>
      <w:r>
        <w:t>git config --global user.name "username"</w:t>
      </w:r>
      <w:r>
        <w:br/>
        <w:t xml:space="preserve">git config --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"example@example.com"</w:t>
      </w:r>
      <w:r>
        <w:br/>
      </w:r>
    </w:p>
    <w:p w14:paraId="3D06142B" w14:textId="77777777" w:rsidR="00362D7E" w:rsidRDefault="008377A9">
      <w:r>
        <w:t>输入</w:t>
      </w:r>
      <w:r>
        <w:t>git config --list</w:t>
      </w:r>
      <w:r>
        <w:t>，显示</w:t>
      </w:r>
      <w:r>
        <w:t>us</w:t>
      </w:r>
      <w:r>
        <w:t>er.name</w:t>
      </w:r>
      <w:r>
        <w:t>和</w:t>
      </w:r>
      <w:proofErr w:type="spellStart"/>
      <w:r>
        <w:t>user.email</w:t>
      </w:r>
      <w:proofErr w:type="spellEnd"/>
      <w:r>
        <w:t>即为成功</w:t>
      </w:r>
    </w:p>
    <w:p w14:paraId="2D40892B" w14:textId="77777777" w:rsidR="00362D7E" w:rsidRDefault="008377A9">
      <w:r>
        <w:rPr>
          <w:noProof/>
        </w:rPr>
        <w:drawing>
          <wp:inline distT="0" distB="0" distL="0" distR="0" wp14:anchorId="0077D9DB" wp14:editId="10ED65F3">
            <wp:extent cx="5334000" cy="2286000"/>
            <wp:effectExtent l="0" t="0" r="0" b="0"/>
            <wp:docPr id="12" name="Figure" descr="1602325087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08739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AFE68" w14:textId="77777777" w:rsidR="00362D7E" w:rsidRDefault="008377A9">
      <w:r>
        <w:t>③</w:t>
      </w:r>
      <w:r>
        <w:t>建立</w:t>
      </w:r>
      <w:r>
        <w:t>SSH</w:t>
      </w:r>
      <w:r>
        <w:t>并连接至</w:t>
      </w:r>
      <w:proofErr w:type="spellStart"/>
      <w:r>
        <w:t>Github</w:t>
      </w:r>
      <w:proofErr w:type="spellEnd"/>
    </w:p>
    <w:p w14:paraId="2F5E8FB5" w14:textId="77777777" w:rsidR="00362D7E" w:rsidRDefault="008377A9">
      <w:r>
        <w:t>创建密钥文件</w:t>
      </w:r>
    </w:p>
    <w:p w14:paraId="59BBE7DF" w14:textId="77777777" w:rsidR="00362D7E" w:rsidRDefault="008377A9">
      <w:pPr>
        <w:pStyle w:val="SourceCode"/>
      </w:pPr>
      <w:proofErr w:type="spellStart"/>
      <w:r>
        <w:t>ssh</w:t>
      </w:r>
      <w:proofErr w:type="spellEnd"/>
      <w:r>
        <w:t xml:space="preserve">-keygen -t </w:t>
      </w:r>
      <w:proofErr w:type="spellStart"/>
      <w:r>
        <w:t>rsa</w:t>
      </w:r>
      <w:proofErr w:type="spellEnd"/>
      <w:r>
        <w:t xml:space="preserve"> -C example@example.com</w:t>
      </w:r>
      <w:r>
        <w:t>（改为自己的邮箱）</w:t>
      </w:r>
      <w:r>
        <w:br/>
      </w:r>
    </w:p>
    <w:p w14:paraId="18BB3D0A" w14:textId="77777777" w:rsidR="00362D7E" w:rsidRDefault="008377A9">
      <w:r>
        <w:t>大部分情况下，密钥生成在</w:t>
      </w:r>
      <w:r>
        <w:t>C:\Users\</w:t>
      </w:r>
      <w:r>
        <w:t>电脑用户名</w:t>
      </w:r>
      <w:r>
        <w:t>\.</w:t>
      </w:r>
      <w:proofErr w:type="spellStart"/>
      <w:r>
        <w:t>ssh</w:t>
      </w:r>
      <w:proofErr w:type="spellEnd"/>
      <w:r>
        <w:t>路径下</w:t>
      </w:r>
    </w:p>
    <w:p w14:paraId="6221791B" w14:textId="77777777" w:rsidR="00362D7E" w:rsidRDefault="008377A9">
      <w:r>
        <w:rPr>
          <w:noProof/>
        </w:rPr>
        <w:lastRenderedPageBreak/>
        <w:drawing>
          <wp:inline distT="0" distB="0" distL="0" distR="0" wp14:anchorId="7E6CE860" wp14:editId="331BB30F">
            <wp:extent cx="2828925" cy="590550"/>
            <wp:effectExtent l="0" t="0" r="0" b="0"/>
            <wp:docPr id="13" name="Figure" descr="1602325245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24516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FDDCC" w14:textId="77777777" w:rsidR="00362D7E" w:rsidRDefault="008377A9">
      <w:r>
        <w:t>第一个文件是私</w:t>
      </w:r>
      <w:proofErr w:type="gramStart"/>
      <w:r>
        <w:t>钥</w:t>
      </w:r>
      <w:proofErr w:type="gramEnd"/>
      <w:r>
        <w:t>，第二个文件是公</w:t>
      </w:r>
      <w:proofErr w:type="gramStart"/>
      <w:r>
        <w:t>钥</w:t>
      </w:r>
      <w:proofErr w:type="gramEnd"/>
      <w:r>
        <w:t>。将公</w:t>
      </w:r>
      <w:proofErr w:type="gramStart"/>
      <w:r>
        <w:t>钥</w:t>
      </w:r>
      <w:proofErr w:type="gramEnd"/>
      <w:r>
        <w:t>文件以记事本类型打开，复制里面的内容。进入</w:t>
      </w:r>
      <w:proofErr w:type="spellStart"/>
      <w:r>
        <w:t>Github</w:t>
      </w:r>
      <w:proofErr w:type="spellEnd"/>
      <w:r>
        <w:t>自己建立的库中，选择</w:t>
      </w:r>
      <w:proofErr w:type="spellStart"/>
      <w:r>
        <w:t>Settings→Deploy</w:t>
      </w:r>
      <w:proofErr w:type="spellEnd"/>
      <w:r>
        <w:t xml:space="preserve"> </w:t>
      </w:r>
      <w:proofErr w:type="spellStart"/>
      <w:r>
        <w:t>keys→Add</w:t>
      </w:r>
      <w:proofErr w:type="spellEnd"/>
      <w:r>
        <w:t xml:space="preserve"> deploy key</w:t>
      </w:r>
    </w:p>
    <w:p w14:paraId="7C5C9E8B" w14:textId="77777777" w:rsidR="00362D7E" w:rsidRDefault="008377A9">
      <w:r>
        <w:rPr>
          <w:noProof/>
        </w:rPr>
        <w:drawing>
          <wp:inline distT="0" distB="0" distL="0" distR="0" wp14:anchorId="48B11234" wp14:editId="4C1420DE">
            <wp:extent cx="5334000" cy="2981325"/>
            <wp:effectExtent l="0" t="0" r="0" b="0"/>
            <wp:docPr id="14" name="Figure" descr="1602325675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67563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B269F" w14:textId="77777777" w:rsidR="00362D7E" w:rsidRDefault="008377A9">
      <w:r>
        <w:t>在</w:t>
      </w:r>
      <w:r>
        <w:t>Git</w:t>
      </w:r>
      <w:r>
        <w:t>命令行中</w:t>
      </w:r>
      <w:r>
        <w:t xml:space="preserve"> </w:t>
      </w:r>
      <w:r>
        <w:t>输入</w:t>
      </w:r>
    </w:p>
    <w:p w14:paraId="6045596F" w14:textId="77777777" w:rsidR="00362D7E" w:rsidRDefault="008377A9">
      <w:pPr>
        <w:pStyle w:val="SourceCode"/>
      </w:pPr>
      <w:proofErr w:type="spellStart"/>
      <w:r>
        <w:t>ssh</w:t>
      </w:r>
      <w:proofErr w:type="spellEnd"/>
      <w:r>
        <w:t xml:space="preserve"> -T git@github.com</w:t>
      </w:r>
      <w:r>
        <w:br/>
      </w:r>
    </w:p>
    <w:p w14:paraId="5F84CF97" w14:textId="77777777" w:rsidR="00362D7E" w:rsidRDefault="008377A9">
      <w:r>
        <w:t>显示</w:t>
      </w:r>
      <w:r>
        <w:t>You</w:t>
      </w:r>
      <w:proofErr w:type="gramStart"/>
      <w:r>
        <w:t>‘</w:t>
      </w:r>
      <w:proofErr w:type="gramEnd"/>
      <w:r>
        <w:t>ve successfully authenticated</w:t>
      </w:r>
      <w:r>
        <w:t>即成功。</w:t>
      </w:r>
    </w:p>
    <w:p w14:paraId="051CACA6" w14:textId="77777777" w:rsidR="00362D7E" w:rsidRDefault="008377A9">
      <w:r>
        <w:rPr>
          <w:noProof/>
        </w:rPr>
        <w:drawing>
          <wp:inline distT="0" distB="0" distL="0" distR="0" wp14:anchorId="3B3DC588" wp14:editId="4BCFC6ED">
            <wp:extent cx="5334000" cy="685800"/>
            <wp:effectExtent l="0" t="0" r="0" b="0"/>
            <wp:docPr id="15" name="Figure" descr="16023257267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72670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81926" w14:textId="77777777" w:rsidR="00362D7E" w:rsidRDefault="008377A9">
      <w:r>
        <w:t>④</w:t>
      </w:r>
      <w:r>
        <w:t>本地建立</w:t>
      </w:r>
      <w:proofErr w:type="spellStart"/>
      <w:r>
        <w:t>Github</w:t>
      </w:r>
      <w:proofErr w:type="spellEnd"/>
      <w:r>
        <w:t>库</w:t>
      </w:r>
    </w:p>
    <w:p w14:paraId="0F898D2A" w14:textId="77777777" w:rsidR="00362D7E" w:rsidRDefault="008377A9">
      <w:pPr>
        <w:pStyle w:val="SourceCode"/>
      </w:pPr>
      <w:r>
        <w:t>1</w:t>
      </w:r>
      <w:r>
        <w:t>、新建目录（名字必须英文）</w:t>
      </w:r>
      <w:r>
        <w:br/>
        <w:t>2</w:t>
      </w:r>
      <w:r>
        <w:t>、在</w:t>
      </w:r>
      <w:r>
        <w:t>Git</w:t>
      </w:r>
      <w:r>
        <w:t>命令行下输入</w:t>
      </w:r>
      <w:r>
        <w:t xml:space="preserve">git </w:t>
      </w:r>
      <w:proofErr w:type="spellStart"/>
      <w:r>
        <w:t>init</w:t>
      </w:r>
      <w:proofErr w:type="spellEnd"/>
      <w:r>
        <w:br/>
        <w:t>3</w:t>
      </w:r>
      <w:r>
        <w:t>、在</w:t>
      </w:r>
      <w:r>
        <w:t>Git</w:t>
      </w:r>
      <w:r>
        <w:t>命令行下输入</w:t>
      </w:r>
      <w:r>
        <w:t>git clone git@github.c</w:t>
      </w:r>
      <w:r>
        <w:t>om:</w:t>
      </w:r>
      <w:r>
        <w:t>用户名</w:t>
      </w:r>
      <w:r>
        <w:t>/</w:t>
      </w:r>
      <w:r>
        <w:t>库名称</w:t>
      </w:r>
      <w:r>
        <w:t>.</w:t>
      </w:r>
      <w:proofErr w:type="spellStart"/>
      <w:r>
        <w:t>github.io.git</w:t>
      </w:r>
      <w:proofErr w:type="spellEnd"/>
      <w:r>
        <w:br/>
        <w:t>4</w:t>
      </w:r>
      <w:r>
        <w:t>、在</w:t>
      </w:r>
      <w:r>
        <w:t>Git</w:t>
      </w:r>
      <w:r>
        <w:t>命令行下输入</w:t>
      </w:r>
      <w:r>
        <w:t>git status</w:t>
      </w:r>
      <w:r>
        <w:t>，如图所示即为成功</w:t>
      </w:r>
      <w:r>
        <w:br/>
      </w:r>
    </w:p>
    <w:p w14:paraId="2AF94D3D" w14:textId="77777777" w:rsidR="00362D7E" w:rsidRDefault="008377A9">
      <w:r>
        <w:rPr>
          <w:noProof/>
        </w:rPr>
        <w:lastRenderedPageBreak/>
        <w:drawing>
          <wp:inline distT="0" distB="0" distL="0" distR="0" wp14:anchorId="7D0F47BD" wp14:editId="4E400F1A">
            <wp:extent cx="5334000" cy="981075"/>
            <wp:effectExtent l="0" t="0" r="0" b="0"/>
            <wp:docPr id="16" name="Figure" descr="1602325920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:\Users\Suxas\AppData\Local\Temp\160232592093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4F3DA" w14:textId="77777777" w:rsidR="00362D7E" w:rsidRDefault="008377A9">
      <w:r>
        <w:t>⑤</w:t>
      </w:r>
      <w:r>
        <w:t>拉取云端文件</w:t>
      </w:r>
    </w:p>
    <w:p w14:paraId="73DBD21A" w14:textId="77777777" w:rsidR="00362D7E" w:rsidRDefault="008377A9">
      <w:pPr>
        <w:pStyle w:val="SourceCode"/>
      </w:pPr>
      <w:r>
        <w:t>在</w:t>
      </w:r>
      <w:r>
        <w:t>Git</w:t>
      </w:r>
      <w:r>
        <w:t>命令行下输入</w:t>
      </w:r>
      <w:r>
        <w:t xml:space="preserve"> git pull</w:t>
      </w:r>
      <w:r>
        <w:br/>
      </w:r>
    </w:p>
    <w:p w14:paraId="53181C77" w14:textId="77777777" w:rsidR="00362D7E" w:rsidRDefault="008377A9">
      <w:r>
        <w:t>⑥</w:t>
      </w:r>
      <w:r>
        <w:t>修改本地文件并上传</w:t>
      </w:r>
    </w:p>
    <w:p w14:paraId="5F08E628" w14:textId="77777777" w:rsidR="00362D7E" w:rsidRDefault="008377A9">
      <w:r>
        <w:t>在本地库文件夹新建一个文件</w:t>
      </w:r>
      <w:r>
        <w:t>1.txt</w:t>
      </w:r>
    </w:p>
    <w:p w14:paraId="73728011" w14:textId="77777777" w:rsidR="00362D7E" w:rsidRDefault="008377A9">
      <w:pPr>
        <w:pStyle w:val="SourceCode"/>
      </w:pPr>
      <w:r>
        <w:t>1</w:t>
      </w:r>
      <w:r>
        <w:t>、在</w:t>
      </w:r>
      <w:r>
        <w:t>Git</w:t>
      </w:r>
      <w:r>
        <w:t>命令行下输入</w:t>
      </w:r>
      <w:r>
        <w:t>git status</w:t>
      </w:r>
      <w:r>
        <w:t>，确认文件变动</w:t>
      </w:r>
      <w:r>
        <w:br/>
        <w:t>2</w:t>
      </w:r>
      <w:r>
        <w:t>、在</w:t>
      </w:r>
      <w:r>
        <w:t>Git</w:t>
      </w:r>
      <w:r>
        <w:t>命令行下输入</w:t>
      </w:r>
      <w:r>
        <w:t>git add 1.txt(</w:t>
      </w:r>
      <w:r>
        <w:t>第一次新建文件需输入</w:t>
      </w:r>
      <w:r>
        <w:t>)</w:t>
      </w:r>
      <w:r>
        <w:br/>
        <w:t>3</w:t>
      </w:r>
      <w:r>
        <w:t>、在</w:t>
      </w:r>
      <w:r>
        <w:t>Git</w:t>
      </w:r>
      <w:r>
        <w:t>命令行下输入</w:t>
      </w:r>
      <w:r>
        <w:t>git commit -m 1.txt</w:t>
      </w:r>
      <w:r>
        <w:t>（</w:t>
      </w:r>
      <w:r>
        <w:t>-m</w:t>
      </w:r>
      <w:r>
        <w:t>参数取消对文件的描述）</w:t>
      </w:r>
      <w:r>
        <w:br/>
        <w:t>4</w:t>
      </w:r>
      <w:r>
        <w:t>、在</w:t>
      </w:r>
      <w:r>
        <w:t>Git</w:t>
      </w:r>
      <w:r>
        <w:t>命令行下输入</w:t>
      </w:r>
      <w:r>
        <w:t>git push</w:t>
      </w:r>
      <w:r>
        <w:t>，即上</w:t>
      </w:r>
      <w:r>
        <w:t>传至云端</w:t>
      </w:r>
      <w:r>
        <w:br/>
      </w:r>
    </w:p>
    <w:sectPr w:rsidR="00362D7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9405C"/>
    <w:multiLevelType w:val="multilevel"/>
    <w:tmpl w:val="730C36B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358D0F26"/>
    <w:multiLevelType w:val="multilevel"/>
    <w:tmpl w:val="A91ACF5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65292559"/>
    <w:multiLevelType w:val="multilevel"/>
    <w:tmpl w:val="E7B82EA4"/>
    <w:lvl w:ilvl="0">
      <w:numFmt w:val="bullet"/>
      <w:lvlText w:val=" "/>
      <w:lvlJc w:val="left"/>
      <w:pPr>
        <w:ind w:left="480" w:right="0" w:hanging="480"/>
      </w:pPr>
    </w:lvl>
    <w:lvl w:ilvl="1">
      <w:numFmt w:val="bullet"/>
      <w:lvlText w:val=" "/>
      <w:lvlJc w:val="left"/>
      <w:pPr>
        <w:ind w:left="1200" w:right="0" w:hanging="480"/>
      </w:pPr>
    </w:lvl>
    <w:lvl w:ilvl="2">
      <w:numFmt w:val="bullet"/>
      <w:lvlText w:val=" "/>
      <w:lvlJc w:val="left"/>
      <w:pPr>
        <w:ind w:left="1920" w:right="0" w:hanging="480"/>
      </w:pPr>
    </w:lvl>
    <w:lvl w:ilvl="3">
      <w:numFmt w:val="bullet"/>
      <w:lvlText w:val=" "/>
      <w:lvlJc w:val="left"/>
      <w:pPr>
        <w:ind w:left="2640" w:right="0" w:hanging="480"/>
      </w:pPr>
    </w:lvl>
    <w:lvl w:ilvl="4">
      <w:numFmt w:val="bullet"/>
      <w:lvlText w:val=" "/>
      <w:lvlJc w:val="left"/>
      <w:pPr>
        <w:ind w:left="3360" w:right="0" w:hanging="480"/>
      </w:pPr>
    </w:lvl>
    <w:lvl w:ilvl="5">
      <w:numFmt w:val="bullet"/>
      <w:lvlText w:val=" "/>
      <w:lvlJc w:val="left"/>
      <w:pPr>
        <w:ind w:left="4080" w:right="0" w:hanging="480"/>
      </w:pPr>
    </w:lvl>
    <w:lvl w:ilvl="6">
      <w:numFmt w:val="bullet"/>
      <w:lvlText w:val=" "/>
      <w:lvlJc w:val="left"/>
      <w:pPr>
        <w:ind w:left="4800" w:right="0" w:hanging="480"/>
      </w:pPr>
    </w:lvl>
    <w:lvl w:ilvl="7">
      <w:numFmt w:val="bullet"/>
      <w:lvlText w:val=" "/>
      <w:lvlJc w:val="left"/>
      <w:pPr>
        <w:ind w:left="5520" w:right="0" w:hanging="480"/>
      </w:pPr>
    </w:lvl>
    <w:lvl w:ilvl="8">
      <w:numFmt w:val="bullet"/>
      <w:lvlText w:val=" "/>
      <w:lvlJc w:val="left"/>
      <w:pPr>
        <w:ind w:left="6240" w:right="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2D7E"/>
    <w:rsid w:val="00362D7E"/>
    <w:rsid w:val="00837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16BAC"/>
  <w15:docId w15:val="{A0C378EA-1D8F-4B9A-97F0-40CA2BD1B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"/>
    <w:uiPriority w:val="9"/>
    <w:semiHidden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next w:val="a"/>
    <w:qFormat/>
  </w:style>
  <w:style w:type="paragraph" w:customStyle="1" w:styleId="FirstParagraph">
    <w:name w:val="First Paragraph"/>
    <w:basedOn w:val="a3"/>
    <w:next w:val="a"/>
    <w:qFormat/>
  </w:style>
  <w:style w:type="paragraph" w:customStyle="1" w:styleId="Compact">
    <w:name w:val="Compact"/>
    <w:basedOn w:val="a3"/>
    <w:next w:val="a"/>
    <w:qFormat/>
  </w:style>
  <w:style w:type="paragraph" w:styleId="a4">
    <w:name w:val="Title"/>
    <w:basedOn w:val="a"/>
    <w:next w:val="a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"/>
    <w:uiPriority w:val="11"/>
    <w:qFormat/>
    <w:rPr>
      <w:sz w:val="30"/>
      <w:szCs w:val="30"/>
    </w:rPr>
  </w:style>
  <w:style w:type="paragraph" w:customStyle="1" w:styleId="Author">
    <w:name w:val="Author"/>
    <w:next w:val="a"/>
    <w:qFormat/>
    <w:pPr>
      <w:jc w:val="center"/>
    </w:pPr>
  </w:style>
  <w:style w:type="paragraph" w:styleId="a6">
    <w:name w:val="Date"/>
    <w:next w:val="a"/>
    <w:qFormat/>
    <w:pPr>
      <w:jc w:val="center"/>
    </w:pPr>
  </w:style>
  <w:style w:type="paragraph" w:customStyle="1" w:styleId="Abstract">
    <w:name w:val="Abstract"/>
    <w:basedOn w:val="a"/>
    <w:next w:val="a"/>
    <w:qFormat/>
    <w:rPr>
      <w:sz w:val="20"/>
      <w:szCs w:val="20"/>
    </w:rPr>
  </w:style>
  <w:style w:type="paragraph" w:styleId="a7">
    <w:name w:val="Bibliography"/>
    <w:basedOn w:val="a"/>
    <w:next w:val="a"/>
    <w:qFormat/>
  </w:style>
  <w:style w:type="paragraph" w:styleId="a8">
    <w:name w:val="Block Text"/>
    <w:basedOn w:val="a3"/>
    <w:next w:val="a"/>
    <w:qFormat/>
    <w:pPr>
      <w:ind w:left="480" w:right="480"/>
    </w:pPr>
  </w:style>
  <w:style w:type="paragraph" w:styleId="a9">
    <w:name w:val="footnote text"/>
    <w:basedOn w:val="a"/>
    <w:next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a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a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a"/>
    <w:next w:val="a"/>
    <w:qFormat/>
  </w:style>
  <w:style w:type="paragraph" w:customStyle="1" w:styleId="ImageCaption">
    <w:name w:val="Image Caption"/>
    <w:basedOn w:val="aa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0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b">
    <w:name w:val="footnote reference"/>
    <w:basedOn w:val="BodyTextChar"/>
    <w:qFormat/>
    <w:rPr>
      <w:vertAlign w:val="superscript"/>
    </w:rPr>
  </w:style>
  <w:style w:type="character" w:styleId="ac">
    <w:name w:val="Hyperlink"/>
    <w:basedOn w:val="BodyTextChar"/>
    <w:qFormat/>
    <w:rPr>
      <w:color w:val="4F81BD"/>
    </w:rPr>
  </w:style>
  <w:style w:type="paragraph" w:styleId="TOC">
    <w:name w:val="TOC Heading"/>
    <w:basedOn w:val="1"/>
    <w:next w:val="a"/>
    <w:qFormat/>
    <w:rPr>
      <w:color w:val="365F91"/>
    </w:rPr>
  </w:style>
  <w:style w:type="paragraph" w:customStyle="1" w:styleId="SourceCode">
    <w:name w:val="Source Code"/>
    <w:next w:val="a"/>
    <w:qFormat/>
    <w:rPr>
      <w:rFonts w:ascii="Consolas" w:hAnsi="Consolas"/>
    </w:rPr>
  </w:style>
  <w:style w:type="character" w:customStyle="1" w:styleId="InlineMath">
    <w:name w:val="Inline Math"/>
    <w:qFormat/>
    <w:rPr>
      <w:rFonts w:ascii="Consolas" w:hAnsi="Consolas"/>
      <w:color w:val="FF0000"/>
    </w:rPr>
  </w:style>
  <w:style w:type="character" w:customStyle="1" w:styleId="DisplayMath">
    <w:name w:val="Display Math"/>
    <w:qFormat/>
    <w:rPr>
      <w:rFonts w:ascii="Consolas" w:hAnsi="Consolas"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王 浩然</cp:lastModifiedBy>
  <cp:revision>2</cp:revision>
  <dcterms:created xsi:type="dcterms:W3CDTF">2020-10-10T10:48:00Z</dcterms:created>
  <dcterms:modified xsi:type="dcterms:W3CDTF">2020-10-10T10:48:00Z</dcterms:modified>
</cp:coreProperties>
</file>